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11921f4f7760f237247513e601094270aca91e"/>
      <w:r>
        <w:rPr>
          <w:b/>
        </w:rPr>
        <w:t xml:space="preserve">ПРОТОКОЛ ПРО РЕЗУЛЬТАТИ ЗЕМЕЛЬНИХ ТОРГІВ № LAE001-UA-20240328-235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45055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. 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5 5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49 0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455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3 65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иронюк Валерій Володимирович, ІПН/РНОКПП: 2773704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ворак Ірина Володимирівна, ІПН/РНОКПП: 30456166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5 61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09:1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иронюк Валерій Володимирович, ІПН/РНОКПП: 27737045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7 453,35 грн (сімнадцять тисяч чотириста п'ятдесят три гривні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86 197,25 грн (вісімдесят шість тисяч сто дев'яносто сім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265 869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4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иронюк Валерій Володимирович, ІПН/РНОКПП: 27737045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10:01Z</dcterms:created>
  <dcterms:modified xsi:type="dcterms:W3CDTF">2024-05-20T04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